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2EF5CC" w14:textId="1F306235" w:rsidR="00664348" w:rsidRDefault="00793855">
      <w:r>
        <w:t>Will Harris</w:t>
      </w:r>
    </w:p>
    <w:p w14:paraId="1E344374" w14:textId="6B8BBF4E" w:rsidR="00793855" w:rsidRDefault="00793855">
      <w:r>
        <w:t>Sammy Gaskin</w:t>
      </w:r>
    </w:p>
    <w:p w14:paraId="6B370A52" w14:textId="46AB7883" w:rsidR="00793855" w:rsidRDefault="00793855" w:rsidP="00793855">
      <w:pPr>
        <w:jc w:val="center"/>
      </w:pPr>
      <w:r>
        <w:t>Evaluation Document</w:t>
      </w:r>
    </w:p>
    <w:p w14:paraId="602A055B" w14:textId="145E383F" w:rsidR="00793855" w:rsidRDefault="00793855" w:rsidP="00793855">
      <w:r>
        <w:tab/>
        <w:t>With this game, our intent was to create a game that would encapsulate some of the difficulties involved with being as slow as a snail.</w:t>
      </w:r>
      <w:r w:rsidR="001C09B0">
        <w:t xml:space="preserve"> The defined narrative of the game is that the snail must mail some letters, but he doesn’t have any stamps and he doesn’t know where the post-office is. So, the challenge is to steal as many stamps as possible while avoiding guards and finding the location of the post office.</w:t>
      </w:r>
    </w:p>
    <w:p w14:paraId="7DA0746B" w14:textId="534F370F" w:rsidR="001C09B0" w:rsidRDefault="001C09B0" w:rsidP="00793855">
      <w:r>
        <w:tab/>
        <w:t xml:space="preserve">The main mechanic of the game is the movement of the snail. </w:t>
      </w:r>
    </w:p>
    <w:sectPr w:rsidR="001C09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DE2MbA0Nza1NDZW0lEKTi0uzszPAykwrAUAtxmsSCwAAAA="/>
  </w:docVars>
  <w:rsids>
    <w:rsidRoot w:val="00793855"/>
    <w:rsid w:val="001C09B0"/>
    <w:rsid w:val="00664348"/>
    <w:rsid w:val="00793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537BC"/>
  <w15:chartTrackingRefBased/>
  <w15:docId w15:val="{417C4F54-8D64-494E-8777-F65916A2B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77</Words>
  <Characters>44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 Harris</dc:creator>
  <cp:keywords/>
  <dc:description/>
  <cp:lastModifiedBy>Will Harris</cp:lastModifiedBy>
  <cp:revision>1</cp:revision>
  <dcterms:created xsi:type="dcterms:W3CDTF">2021-02-15T20:25:00Z</dcterms:created>
  <dcterms:modified xsi:type="dcterms:W3CDTF">2021-02-15T20:50:00Z</dcterms:modified>
</cp:coreProperties>
</file>